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/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mportan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fec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N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26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XCR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L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0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L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784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L1R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502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SP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XCL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84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DO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025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GM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45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P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306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C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30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C5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14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D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2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R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73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F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39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TNL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76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CS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313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CAM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31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N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7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XCR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06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L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07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L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39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L1R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46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SP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1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XCL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9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DO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79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GM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93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P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C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1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C5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777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D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17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R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F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9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TNL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6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CS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217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CAM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8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4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N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6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XCR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9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L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L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32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L1R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33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SP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579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XCL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0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DO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2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GM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71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P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C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606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C5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55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D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89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R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F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8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TNL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848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CS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354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CAM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5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5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N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1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XCR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9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L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3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L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3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L1R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65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SP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98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XCL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9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DO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77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GM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26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P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227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C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21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C5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5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D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9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R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6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F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2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TNL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705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CS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6984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CAM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9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2T20:40:26Z</dcterms:created>
  <dcterms:modified xsi:type="dcterms:W3CDTF">2025-06-12T20:4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